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for</w:t>
      </w:r>
      <w:r>
        <w:t xml:space="preserve"> </w:t>
      </w:r>
      <w:r>
        <w:t xml:space="preserve">Istanbul,</w:t>
      </w:r>
      <w:r>
        <w:t xml:space="preserve"> </w:t>
      </w:r>
      <w:r>
        <w:t xml:space="preserve">Turkey</w:t>
      </w:r>
    </w:p>
    <w:bookmarkStart w:id="20" w:name="X0bd7af960b2ee069b5bc535dc356175c758ead0"/>
    <w:p>
      <w:pPr>
        <w:pStyle w:val="Heading1"/>
      </w:pPr>
      <w:r>
        <w:t xml:space="preserve">Personal Statement: A Dedicated Physiotherapist Eager to Contribute to Turkey Istanbul's Healthcare Landscape</w:t>
      </w:r>
    </w:p>
    <w:p>
      <w:pPr>
        <w:pStyle w:val="FirstParagraph"/>
      </w:pPr>
      <w:r>
        <w:t xml:space="preserve">As a passionate and highly motivated physiotherapist with five years of comprehensive clinical experience across diverse healthcare settings, I am writing this Personal Statement to express my profound commitment to advancing musculoskeletal health within the dynamic urban environment of Turkey Istanbul. My journey in physiotherapy has been deeply rooted in a philosophy that prioritizes patient-centered care, cultural sensitivity, and evidence-based practice – values I believe align seamlessly with the evolving healthcare needs of Istanbul’s population. This document outlines my professional trajectory, clinical competencies, and unwavering dedication to becoming an integral part of Turkey Istanbul’s physiotherapy community.</w:t>
      </w:r>
    </w:p>
    <w:p>
      <w:pPr>
        <w:pStyle w:val="BodyText"/>
      </w:pPr>
      <w:r>
        <w:t xml:space="preserve">My academic foundation began at [University Name], where I earned my Bachelor of Science in Physiotherapy with honors, focusing on orthopaedic rehabilitation and neuro-musculoskeletal disorders. This was followed by specialized postgraduate training in manual therapy and sports rehabilitation from [Institution Name], equipping me with advanced skills applicable to the unique physical demands faced by Istanbul’s residents. During my studies, I conducted research on the impact of urban lifestyles on chronic low back pain prevalence – a topic of significant relevance to Istanbul’s dense population navigating heavy traffic, extended commutes, and sedentary office work. This academic exploration ignited my desire to work directly within Turkey Istanbul's complex healthcare ecosystem.</w:t>
      </w:r>
    </w:p>
    <w:p>
      <w:pPr>
        <w:pStyle w:val="BodyText"/>
      </w:pPr>
      <w:r>
        <w:t xml:space="preserve">My professional experience spans three years at [Hospital/Clinic Name] in London, where I managed a caseload of over 60 patients weekly, including post-operative orthopaedic cases, sports injuries, and chronic pain management. However, it was during my recent six-month volunteer placement with the Turkish Red Crescent Society in Istanbul that I truly discovered my purpose. Working alongside local physiotherapists at [Specific Clinic/Community Center Name in Istanbul], I witnessed firsthand the profound need for accessible, high-quality rehabilitation services across all socioeconomic strata of Turkey’s largest city. I collaborated on community health initiatives targeting elderly populations in neighborhoods like Kadıköy and Şişli, addressing mobility challenges exacerbated by limited public infrastructure. This immersion taught me that effective physiotherapy in Istanbul requires not just clinical skill, but deep respect for Turkish family dynamics, communication styles, and the local healthcare system’s operational nuances – a realization that solidified my career direction.</w:t>
      </w:r>
    </w:p>
    <w:p>
      <w:pPr>
        <w:pStyle w:val="BodyText"/>
      </w:pPr>
      <w:r>
        <w:t xml:space="preserve">As a Physiotherapist committed to continuous growth within Turkey Istanbul's context, I have actively pursued additional certifications relevant to the region. I completed a workshop on "Integrating Traditional Turkish Medicine Principles with Evidence-Based Physiotherapy" offered by the Istanbul University Faculty of Health Sciences, recognizing the importance of holistic approaches that resonate with local patient expectations. Furthermore, I am currently studying Turkish language (B1 level) to enhance communication with non-English speaking patients and better navigate community health outreach programs across Istanbul’s diverse districts – from historic Sultanahmet to modern business hubs like Maslak. I understand that language is not merely a tool for instruction, but a bridge for trust-building in patient relationships within Turkish culture.</w:t>
      </w:r>
    </w:p>
    <w:p>
      <w:pPr>
        <w:pStyle w:val="BodyText"/>
      </w:pPr>
      <w:r>
        <w:t xml:space="preserve">My clinical approach is firmly grounded in the International Classification of Functioning, Disability and Health (ICF), adapted to suit Istanbul’s urban challenges. For instance, I developed a tailored rehabilitation program for cyclists injured in Istanbul's complex traffic conditions – incorporating both Western biomechanical analysis and practical advice on navigating city-specific hazards like uneven cobblestone streets. In Turkey Istanbul, where road accidents are a leading cause of trauma injuries, my expertise in acute trauma rehabilitation and prevention education is directly applicable. I am equally adept at managing the rising prevalence of chronic conditions linked to urbanization: diabetes-related neuropathy, obesity-induced joint stress, and work-related musculoskeletal disorders affecting Istanbul’s bustling workforce.</w:t>
      </w:r>
    </w:p>
    <w:p>
      <w:pPr>
        <w:pStyle w:val="BodyText"/>
      </w:pPr>
      <w:r>
        <w:t xml:space="preserve">What distinguishes me as a Physiotherapist for Turkey Istanbul is my proactive commitment to community integration. I envision collaborating with local schools on injury prevention programs targeting youth sports in parks like Taksim Gezi Park, partnering with clinics in Besiktas to offer subsidized sessions for low-income families, and participating in public health campaigns organized by the Istanbul Metropolitan Municipality. My volunteer work demonstrated that physiotherapy’s true impact extends beyond clinic walls – it must be woven into the fabric of daily life across Turkey Istanbul’s neighborhoods. I am eager to contribute my skills not just as a clinician, but as an advocate for preventive healthcare within this vibrant metropolis.</w:t>
      </w:r>
    </w:p>
    <w:p>
      <w:pPr>
        <w:pStyle w:val="BodyText"/>
      </w:pPr>
      <w:r>
        <w:t xml:space="preserve">The Turkish healthcare system is rapidly evolving, with increasing emphasis on outpatient rehabilitation and community-based care – priorities I actively support. I have closely followed developments such as the 2018 Physiotherapy Law reforms and am prepared to meet all professional licensing requirements set by the Ministry of Health in Turkey. My adaptability was proven when I successfully adjusted my treatment protocols for elderly patients in Istanbul, incorporating family participation (a cornerstone of Turkish healthcare culture) while maintaining clinical rigor. I view the opportunity to work as a Physiotherapist in Turkey Istanbul not merely as a career move, but as an essential contribution to strengthening the city’s health resilience.</w:t>
      </w:r>
    </w:p>
    <w:p>
      <w:pPr>
        <w:pStyle w:val="BodyText"/>
      </w:pPr>
      <w:r>
        <w:t xml:space="preserve">In conclusion, this Personal Statement reflects my unwavering dedication to elevating physiotherapy standards within Turkey Istanbul. My blend of international clinical experience, culturally attuned approach, community-focused mindset, and ongoing commitment to learning Turkish healthcare context positions me uniquely to serve patients across Istanbul’s diverse communities. I am not just seeking a position; I am committed to becoming a trusted member of the professional network that supports the health and mobility of Turkey's most populous city. I am confident that my skills in evidence-based practice, cross-cultural communication, and community engagement will enable me to make immediate, meaningful contributions to your physiotherapy team while honoring the rich traditions and dynamic future of healthcare in Istanbul.</w:t>
      </w:r>
    </w:p>
    <w:p>
      <w:pPr>
        <w:pStyle w:val="BodyText"/>
      </w:pPr>
      <w:r>
        <w:t xml:space="preserve">I am excited about the prospect of bringing my expertise to Turkey Istanbul and contributing to a healthcare system that is as vibrant as its people. Thank you for considering my application as a dedicated Physiotherapist ready to serve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for Istanbul, Turkey</dc:title>
  <dc:creator/>
  <dc:language>en</dc:language>
  <cp:keywords/>
  <dcterms:created xsi:type="dcterms:W3CDTF">2026-07-20T04:33:08Z</dcterms:created>
  <dcterms:modified xsi:type="dcterms:W3CDTF">2026-07-20T04:33:08Z</dcterms:modified>
</cp:coreProperties>
</file>

<file path=docProps/custom.xml><?xml version="1.0" encoding="utf-8"?>
<Properties xmlns="http://schemas.openxmlformats.org/officeDocument/2006/custom-properties" xmlns:vt="http://schemas.openxmlformats.org/officeDocument/2006/docPropsVTypes"/>
</file>